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5C36" w:rsidRDefault="00B05C36">
      <w:r>
        <w:t>CoolSculpting new york  city.skinney.article.mz</w:t>
      </w:r>
    </w:p>
    <w:p w:rsidR="00A6530A" w:rsidRDefault="00B05C36">
      <w:r>
        <w:t>CoolSculpting New York City | SKINNEY Medspa</w:t>
      </w:r>
    </w:p>
    <w:p w:rsidR="00B05C36" w:rsidRDefault="00B05C36">
      <w:r>
        <w:t>/CoolSculpting New York City</w:t>
      </w:r>
    </w:p>
    <w:p w:rsidR="00B05C36" w:rsidRDefault="00B05C36">
      <w:r>
        <w:t>KW CoolSculpting New York City</w:t>
      </w:r>
    </w:p>
    <w:p w:rsidR="00B05C36" w:rsidRDefault="00B05C36">
      <w:r>
        <w:t>META:  Fat freezing is a technique sensitive treatment. Learn how to find the best CoolSculpting New York City citizens can get to ensure superior results.</w:t>
      </w:r>
    </w:p>
    <w:p w:rsidR="00B05C36" w:rsidRDefault="00B05C36"/>
    <w:p w:rsidR="00B05C36" w:rsidRDefault="00B05C36" w:rsidP="00B05C36">
      <w:r>
        <w:t>CoolSculpting New York City | Freezing Fat in NYC</w:t>
      </w:r>
    </w:p>
    <w:p w:rsidR="00395925" w:rsidRDefault="00395925" w:rsidP="00B05C36">
      <w:r>
        <w:t xml:space="preserve">Fat freezing is a popular </w:t>
      </w:r>
      <w:r w:rsidRPr="002D1FFC">
        <w:rPr>
          <w:u w:val="single"/>
        </w:rPr>
        <w:t xml:space="preserve">non-surgical </w:t>
      </w:r>
      <w:r w:rsidR="001679CD" w:rsidRPr="002D1FFC">
        <w:rPr>
          <w:u w:val="single"/>
        </w:rPr>
        <w:t>alternative</w:t>
      </w:r>
      <w:r w:rsidRPr="002D1FFC">
        <w:rPr>
          <w:u w:val="single"/>
        </w:rPr>
        <w:t xml:space="preserve"> to liposuction</w:t>
      </w:r>
      <w:r>
        <w:t xml:space="preserve">, which helps to explain the CoolSculpting New York City craze. Many individuals living in Manhattan are reducing bulges and sculpting contours with this </w:t>
      </w:r>
      <w:r w:rsidR="002D1FFC">
        <w:t>prestigious</w:t>
      </w:r>
      <w:r>
        <w:t xml:space="preserve"> </w:t>
      </w:r>
      <w:r w:rsidRPr="002D1FFC">
        <w:rPr>
          <w:u w:val="single"/>
        </w:rPr>
        <w:t>body contouring treatment</w:t>
      </w:r>
      <w:r>
        <w:t xml:space="preserve">. </w:t>
      </w:r>
    </w:p>
    <w:p w:rsidR="00495784" w:rsidRDefault="00495784" w:rsidP="00B05C36">
      <w:r>
        <w:t>Read on to</w:t>
      </w:r>
      <w:r w:rsidR="002D1FFC">
        <w:t xml:space="preserve"> learn more about CoolSculpting. In addition, discover</w:t>
      </w:r>
      <w:r>
        <w:t xml:space="preserve"> why residents living in New York City should choose </w:t>
      </w:r>
      <w:r w:rsidRPr="002D1FFC">
        <w:rPr>
          <w:u w:val="single"/>
        </w:rPr>
        <w:t>SKINNEY Medspa</w:t>
      </w:r>
      <w:r>
        <w:t xml:space="preserve"> to freeze away their fat. </w:t>
      </w:r>
    </w:p>
    <w:p w:rsidR="00395925" w:rsidRDefault="00395925" w:rsidP="00B05C36">
      <w:r>
        <w:t>CoolSculpting in New York City</w:t>
      </w:r>
    </w:p>
    <w:p w:rsidR="00395925" w:rsidRDefault="00395925" w:rsidP="00B05C36">
      <w:r w:rsidRPr="00395925">
        <w:rPr>
          <w:u w:val="single"/>
        </w:rPr>
        <w:t>CoolSculpting</w:t>
      </w:r>
      <w:r>
        <w:t xml:space="preserve"> is the world’s most popular non-invasive fat reduction treatment. Using a process called </w:t>
      </w:r>
      <w:r w:rsidR="001679CD" w:rsidRPr="00395925">
        <w:rPr>
          <w:u w:val="single"/>
        </w:rPr>
        <w:t>Cryolipolysis</w:t>
      </w:r>
      <w:r w:rsidR="001679CD">
        <w:t>;</w:t>
      </w:r>
      <w:r>
        <w:t xml:space="preserve"> it eliminates fat cells that do not respond to diet and exercise. During the procedure, stubborn bulges are isolated and chilled with precisely controlled cooling. This cooling does not harm the skin or tissue but does freeze the subcutaneous fat cells. Once these fat cells freeze, the</w:t>
      </w:r>
      <w:r w:rsidR="002D1FFC">
        <w:t xml:space="preserve">ir </w:t>
      </w:r>
      <w:r w:rsidR="001679CD">
        <w:t>membranes</w:t>
      </w:r>
      <w:r w:rsidR="002D1FFC">
        <w:t xml:space="preserve"> become </w:t>
      </w:r>
      <w:r>
        <w:t>permanently damaged. The fat cells can no longer store fat. These disabled cells are gradually collected by the lymphatic system to be metabolized. The collected fat cel</w:t>
      </w:r>
      <w:r w:rsidR="002D1FFC">
        <w:t>ls then exit the body through urine output</w:t>
      </w:r>
      <w:r>
        <w:t>. Once fat cells exit the body, they cannot grow back or be replaced. This results in long lasting fat reduction and natural looking results.</w:t>
      </w:r>
    </w:p>
    <w:p w:rsidR="002D1FFC" w:rsidRPr="002D1FFC" w:rsidRDefault="002D1FFC" w:rsidP="002D1FFC">
      <w:pPr>
        <w:jc w:val="right"/>
        <w:rPr>
          <w:u w:val="single"/>
        </w:rPr>
      </w:pPr>
      <w:r w:rsidRPr="002D1FFC">
        <w:rPr>
          <w:u w:val="single"/>
        </w:rPr>
        <w:t>Related Article: Is CoolSculpting Permanent?</w:t>
      </w:r>
    </w:p>
    <w:p w:rsidR="00395925" w:rsidRDefault="00395925" w:rsidP="00B05C36">
      <w:r>
        <w:t>CoolSculpting New York City Trends</w:t>
      </w:r>
    </w:p>
    <w:p w:rsidR="00395925" w:rsidRDefault="00395925" w:rsidP="00B05C36">
      <w:r>
        <w:t xml:space="preserve">New York City is one of the major consumers of the CoolSculpting treatment. Men and women living in the big apple appreciate the non-invasive nature of the procedure. CoolSculpting successfully reduces bulges and sculpts attractive contours without surgery, </w:t>
      </w:r>
      <w:r w:rsidR="002D1FFC">
        <w:t>stitches</w:t>
      </w:r>
      <w:r>
        <w:t>, and little to no downtime. This makes it an ideal solution for men and women with demanding careers who cannot afford to take off the time required to heal from a</w:t>
      </w:r>
      <w:r w:rsidR="002D1FFC">
        <w:t>n invasive</w:t>
      </w:r>
      <w:r>
        <w:t xml:space="preserve"> procedure such as liposuction.</w:t>
      </w:r>
    </w:p>
    <w:p w:rsidR="00395925" w:rsidRPr="00395925" w:rsidRDefault="00395925" w:rsidP="00395925">
      <w:pPr>
        <w:jc w:val="right"/>
        <w:rPr>
          <w:u w:val="single"/>
        </w:rPr>
      </w:pPr>
      <w:r w:rsidRPr="00395925">
        <w:rPr>
          <w:u w:val="single"/>
        </w:rPr>
        <w:t>See CoolSculpting Before and After Images &gt;&gt;</w:t>
      </w:r>
    </w:p>
    <w:p w:rsidR="00395925" w:rsidRDefault="00395925" w:rsidP="00B05C36">
      <w:r>
        <w:t>The Best CoolSculpting in New York City</w:t>
      </w:r>
    </w:p>
    <w:p w:rsidR="00395925" w:rsidRDefault="00395925" w:rsidP="00395925">
      <w:r>
        <w:lastRenderedPageBreak/>
        <w:t xml:space="preserve">SKINNEY Medspa provides some of the best CoolSculpting New York City citizens can find. </w:t>
      </w:r>
      <w:r w:rsidR="001679CD">
        <w:t xml:space="preserve">If experience is an important </w:t>
      </w:r>
      <w:r w:rsidR="001679CD">
        <w:t>criterion</w:t>
      </w:r>
      <w:r w:rsidR="001679CD">
        <w:t xml:space="preserve"> for discerning patients</w:t>
      </w:r>
      <w:r w:rsidR="001679CD">
        <w:t>, than SKINNEY Medspa dominates</w:t>
      </w:r>
      <w:r w:rsidR="001679CD">
        <w:t xml:space="preserve"> the competition. </w:t>
      </w:r>
      <w:r>
        <w:t>SKINNEY Medspa sell</w:t>
      </w:r>
      <w:r w:rsidR="002D1FFC">
        <w:t>s</w:t>
      </w:r>
      <w:r>
        <w:t xml:space="preserve"> more CoolSculpting than any other single facility in Manhattan</w:t>
      </w:r>
      <w:r w:rsidR="002D1FFC">
        <w:t>. It sells more than any facility in the</w:t>
      </w:r>
      <w:r>
        <w:t xml:space="preserve"> state of New York</w:t>
      </w:r>
      <w:r w:rsidR="002D1FFC">
        <w:t xml:space="preserve">. It sells more </w:t>
      </w:r>
      <w:r>
        <w:t>CoolSculpting than any other facility in the United States</w:t>
      </w:r>
      <w:r w:rsidR="002D1FFC">
        <w:t>. In fact, when discerning patients choose</w:t>
      </w:r>
      <w:r>
        <w:t xml:space="preserve"> SKINNEY Medspa</w:t>
      </w:r>
      <w:r w:rsidR="002D1FFC">
        <w:t>, they are choosing the facility that sells more CoolSculpting</w:t>
      </w:r>
      <w:r>
        <w:t xml:space="preserve"> than </w:t>
      </w:r>
      <w:r w:rsidR="002D1FFC">
        <w:t>any other provider in the world!</w:t>
      </w:r>
      <w:r>
        <w:t xml:space="preserve"> There is literally no other CoolSculpting New York City provider more experienced than SKINNEY Medspa. </w:t>
      </w:r>
    </w:p>
    <w:p w:rsidR="002D1FFC" w:rsidRPr="002D1FFC" w:rsidRDefault="002D1FFC" w:rsidP="002D1FFC">
      <w:pPr>
        <w:jc w:val="right"/>
        <w:rPr>
          <w:u w:val="single"/>
        </w:rPr>
      </w:pPr>
      <w:r w:rsidRPr="002D1FFC">
        <w:rPr>
          <w:u w:val="single"/>
        </w:rPr>
        <w:t>Related Article: CoolSculpting at Home | Why DIY CoolSculpting Doesn’t Work &gt;&gt;</w:t>
      </w:r>
    </w:p>
    <w:p w:rsidR="00395925" w:rsidRDefault="00395925" w:rsidP="00B05C36">
      <w:r>
        <w:t>New York City CoolSculpting</w:t>
      </w:r>
    </w:p>
    <w:p w:rsidR="00395925" w:rsidRDefault="00395925" w:rsidP="00B05C36">
      <w:r>
        <w:t xml:space="preserve">If you are living in the big apple and looking for the best CoolSculpting New York City citizens can find, schedule a complimentary consultation with SKINNEY Medspa. Contact SKINNEY online by filling out the form below or call the Medspa at </w:t>
      </w:r>
      <w:r>
        <w:rPr>
          <w:rFonts w:ascii="Arial" w:hAnsi="Arial" w:cs="Arial"/>
          <w:sz w:val="20"/>
          <w:szCs w:val="20"/>
        </w:rPr>
        <w:t>(212) 754-6639</w:t>
      </w:r>
      <w:r>
        <w:rPr>
          <w:rFonts w:ascii="Arial" w:hAnsi="Arial" w:cs="Arial"/>
          <w:sz w:val="20"/>
          <w:szCs w:val="20"/>
        </w:rPr>
        <w:t xml:space="preserve"> today.</w:t>
      </w:r>
    </w:p>
    <w:p w:rsidR="00B05C36" w:rsidRDefault="00B05C36" w:rsidP="00B05C36"/>
    <w:p w:rsidR="00B05C36" w:rsidRDefault="00B05C36" w:rsidP="00B05C36"/>
    <w:p w:rsidR="00B05C36" w:rsidRDefault="00B05C36">
      <w:bookmarkStart w:id="0" w:name="_GoBack"/>
      <w:bookmarkEnd w:id="0"/>
    </w:p>
    <w:sectPr w:rsidR="00B05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NzE1NzI2sDAyMTVQ0lEKTi0uzszPAykwqgUAVy4e/SwAAAA="/>
  </w:docVars>
  <w:rsids>
    <w:rsidRoot w:val="00B05C36"/>
    <w:rsid w:val="001679CD"/>
    <w:rsid w:val="002D1FFC"/>
    <w:rsid w:val="00395925"/>
    <w:rsid w:val="00495784"/>
    <w:rsid w:val="006F1251"/>
    <w:rsid w:val="00B05C36"/>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12T23:22:00Z</dcterms:created>
  <dcterms:modified xsi:type="dcterms:W3CDTF">2019-11-13T19:21:00Z</dcterms:modified>
</cp:coreProperties>
</file>